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2EAD" w:rsidRPr="008E2141" w:rsidRDefault="008E2141" w:rsidP="005D2EAD">
      <w:pPr>
        <w:jc w:val="center"/>
        <w:rPr>
          <w:rFonts w:ascii="Times New Roman" w:hAnsi="Times New Roman"/>
          <w:sz w:val="28"/>
          <w:szCs w:val="24"/>
          <w:u w:val="single"/>
        </w:rPr>
      </w:pPr>
      <w:r w:rsidRPr="008E2141">
        <w:rPr>
          <w:rFonts w:ascii="Times New Roman" w:hAnsi="Times New Roman"/>
          <w:sz w:val="28"/>
          <w:szCs w:val="24"/>
          <w:u w:val="single"/>
        </w:rPr>
        <w:t>Community Prevention Commonly Used Acronyms</w:t>
      </w:r>
    </w:p>
    <w:p w:rsidR="00DA7566" w:rsidRPr="008E2141" w:rsidRDefault="00DA7566" w:rsidP="000557C5">
      <w:pPr>
        <w:rPr>
          <w:rFonts w:ascii="Times New Roman" w:hAnsi="Times New Roman"/>
          <w:szCs w:val="24"/>
          <w:u w:val="single"/>
        </w:rPr>
      </w:pPr>
    </w:p>
    <w:p w:rsidR="001B1B97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 xml:space="preserve">AAS: American Association of </w:t>
      </w:r>
      <w:proofErr w:type="spellStart"/>
      <w:r w:rsidRPr="008E2141">
        <w:rPr>
          <w:rFonts w:ascii="Times New Roman" w:hAnsi="Times New Roman"/>
          <w:szCs w:val="24"/>
        </w:rPr>
        <w:t>Suicidology</w:t>
      </w:r>
      <w:proofErr w:type="spellEnd"/>
    </w:p>
    <w:p w:rsidR="00105A77" w:rsidRPr="008E2141" w:rsidRDefault="00105A77" w:rsidP="000557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FD: Alcohol Factors Data</w:t>
      </w:r>
    </w:p>
    <w:p w:rsidR="00105A77" w:rsidRPr="008E2141" w:rsidRDefault="00D1408C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AFSP:</w:t>
      </w:r>
      <w:r w:rsidR="001B1B97" w:rsidRPr="008E2141">
        <w:rPr>
          <w:rFonts w:ascii="Times New Roman" w:hAnsi="Times New Roman"/>
          <w:szCs w:val="24"/>
        </w:rPr>
        <w:t xml:space="preserve"> American Foundation for Sui</w:t>
      </w:r>
      <w:r w:rsidRPr="008E2141">
        <w:rPr>
          <w:rFonts w:ascii="Times New Roman" w:hAnsi="Times New Roman"/>
          <w:szCs w:val="24"/>
        </w:rPr>
        <w:t>cide Prevention</w:t>
      </w:r>
    </w:p>
    <w:p w:rsidR="001B1B97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ASIST: Applied Suicide Intervention Skills Training</w:t>
      </w:r>
    </w:p>
    <w:p w:rsidR="00105A77" w:rsidRDefault="00105A77" w:rsidP="003B15D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TOD: Alcohol, Tobacco, and Other Drugs</w:t>
      </w:r>
    </w:p>
    <w:p w:rsidR="00105A77" w:rsidRPr="008E2141" w:rsidRDefault="00105A77" w:rsidP="003B15D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TS: Adult Tobacco Survey</w:t>
      </w:r>
    </w:p>
    <w:p w:rsidR="00D1408C" w:rsidRPr="008E2141" w:rsidRDefault="00D1408C" w:rsidP="000557C5">
      <w:pPr>
        <w:rPr>
          <w:rFonts w:ascii="Times New Roman" w:hAnsi="Times New Roman"/>
          <w:szCs w:val="24"/>
        </w:rPr>
      </w:pP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BHD: Behavioral Health Division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BRFSS: Behavioral Risk Factor Surveillance System</w:t>
      </w:r>
    </w:p>
    <w:p w:rsidR="00D1408C" w:rsidRPr="008E2141" w:rsidRDefault="00D1408C" w:rsidP="003B15D9">
      <w:pPr>
        <w:rPr>
          <w:rFonts w:ascii="Times New Roman" w:hAnsi="Times New Roman"/>
          <w:szCs w:val="24"/>
        </w:rPr>
      </w:pP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ADCA: Community Anti-Drug Coalitions of America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APT:</w:t>
      </w:r>
      <w:r w:rsidR="00E5208D" w:rsidRPr="008E2141">
        <w:rPr>
          <w:rFonts w:ascii="Times New Roman" w:hAnsi="Times New Roman"/>
          <w:szCs w:val="24"/>
        </w:rPr>
        <w:t xml:space="preserve"> Center f</w:t>
      </w:r>
      <w:r w:rsidRPr="008E2141">
        <w:rPr>
          <w:rFonts w:ascii="Times New Roman" w:hAnsi="Times New Roman"/>
          <w:szCs w:val="24"/>
        </w:rPr>
        <w:t>or the Application of Prevention Technologies</w:t>
      </w: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DC: Centers for Disease Control and Prevention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 xml:space="preserve">CDMCHE: </w:t>
      </w:r>
      <w:r w:rsidR="001F1F6E" w:rsidRPr="008E2141">
        <w:rPr>
          <w:rFonts w:ascii="Times New Roman" w:hAnsi="Times New Roman"/>
          <w:szCs w:val="24"/>
        </w:rPr>
        <w:t>Chronic Disease &amp; Maternal Child Health Epidemiology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EO: Chief Executive Officer</w:t>
      </w:r>
    </w:p>
    <w:p w:rsidR="00693865" w:rsidRPr="008E2141" w:rsidRDefault="00693865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I: Collective Impact</w:t>
      </w:r>
    </w:p>
    <w:p w:rsidR="00EB0924" w:rsidRPr="008E2141" w:rsidRDefault="00EB0924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IT: Crisis Intervention Team</w:t>
      </w: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IT/MHIT: Crisis Intervention Training/Mental Health Intervention Training</w:t>
      </w:r>
    </w:p>
    <w:p w:rsidR="001B1B97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P</w:t>
      </w:r>
      <w:r w:rsidR="00D1408C" w:rsidRPr="008E2141">
        <w:rPr>
          <w:rFonts w:ascii="Times New Roman" w:hAnsi="Times New Roman"/>
          <w:szCs w:val="24"/>
        </w:rPr>
        <w:t>S</w:t>
      </w:r>
      <w:r w:rsidRPr="008E2141">
        <w:rPr>
          <w:rFonts w:ascii="Times New Roman" w:hAnsi="Times New Roman"/>
          <w:szCs w:val="24"/>
        </w:rPr>
        <w:t xml:space="preserve">: Community Prevention </w:t>
      </w:r>
      <w:r w:rsidR="00D1408C" w:rsidRPr="008E2141">
        <w:rPr>
          <w:rFonts w:ascii="Times New Roman" w:hAnsi="Times New Roman"/>
          <w:szCs w:val="24"/>
        </w:rPr>
        <w:t>Specialist</w:t>
      </w:r>
      <w:r w:rsidR="0091520C" w:rsidRPr="008E2141">
        <w:rPr>
          <w:rFonts w:ascii="Times New Roman" w:hAnsi="Times New Roman"/>
          <w:szCs w:val="24"/>
        </w:rPr>
        <w:t xml:space="preserve"> or Certified Prevention Specialist </w:t>
      </w:r>
    </w:p>
    <w:p w:rsidR="00FF3635" w:rsidRPr="008E2141" w:rsidRDefault="00FF3635" w:rsidP="003B15D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SAP: Center for Substance Abuse Prevention</w:t>
      </w:r>
    </w:p>
    <w:p w:rsidR="00693865" w:rsidRPr="008E2141" w:rsidRDefault="00693865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CSD: Community Systems Director</w:t>
      </w:r>
    </w:p>
    <w:p w:rsidR="00D1408C" w:rsidRPr="008E2141" w:rsidRDefault="00D1408C" w:rsidP="003B15D9">
      <w:pPr>
        <w:rPr>
          <w:rFonts w:ascii="Times New Roman" w:hAnsi="Times New Roman"/>
          <w:szCs w:val="24"/>
        </w:rPr>
      </w:pPr>
    </w:p>
    <w:p w:rsidR="001B1B97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DEA: Drug Enforcement Agency</w:t>
      </w:r>
    </w:p>
    <w:p w:rsidR="00105A77" w:rsidRPr="008E2141" w:rsidRDefault="00105A77" w:rsidP="003B15D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DFC: Drug-Free </w:t>
      </w:r>
      <w:proofErr w:type="spellStart"/>
      <w:r>
        <w:rPr>
          <w:rFonts w:ascii="Times New Roman" w:hAnsi="Times New Roman"/>
          <w:szCs w:val="24"/>
        </w:rPr>
        <w:t>Communitites</w:t>
      </w:r>
      <w:proofErr w:type="spellEnd"/>
    </w:p>
    <w:p w:rsidR="001B1B97" w:rsidRPr="008E2141" w:rsidRDefault="00FE732C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DOR-</w:t>
      </w:r>
      <w:r w:rsidR="001B1B97" w:rsidRPr="008E2141">
        <w:rPr>
          <w:rFonts w:ascii="Times New Roman" w:hAnsi="Times New Roman"/>
          <w:szCs w:val="24"/>
        </w:rPr>
        <w:t>LD: Department of Revenue –Liquor Division</w:t>
      </w:r>
    </w:p>
    <w:p w:rsidR="00693865" w:rsidRPr="008E2141" w:rsidRDefault="00693865" w:rsidP="003B15D9">
      <w:pPr>
        <w:rPr>
          <w:rFonts w:ascii="Times New Roman" w:hAnsi="Times New Roman"/>
          <w:szCs w:val="24"/>
        </w:rPr>
      </w:pPr>
    </w:p>
    <w:p w:rsidR="00693865" w:rsidRPr="008E2141" w:rsidRDefault="00693865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EC/EAA: Events Coordinator &amp; Executive Administrative Assistant</w:t>
      </w:r>
    </w:p>
    <w:p w:rsidR="00D1408C" w:rsidRPr="008E2141" w:rsidRDefault="00D1408C" w:rsidP="000557C5">
      <w:pPr>
        <w:rPr>
          <w:rFonts w:ascii="Times New Roman" w:hAnsi="Times New Roman"/>
          <w:szCs w:val="24"/>
        </w:rPr>
      </w:pPr>
    </w:p>
    <w:p w:rsidR="001B1B97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FC-BIT: Family Centered Brief Intensive Treatment</w:t>
      </w:r>
    </w:p>
    <w:p w:rsidR="00105A77" w:rsidRDefault="00105A77" w:rsidP="000557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FF: Federal Funds</w:t>
      </w:r>
    </w:p>
    <w:p w:rsidR="00693865" w:rsidRPr="008E2141" w:rsidRDefault="00693865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FMC – Fiscal Management Consultant</w:t>
      </w:r>
    </w:p>
    <w:p w:rsidR="00693865" w:rsidRPr="008E2141" w:rsidRDefault="00693865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FMS – Fiscal Management Specialist</w:t>
      </w:r>
    </w:p>
    <w:p w:rsidR="00D1408C" w:rsidRPr="008E2141" w:rsidRDefault="00D1408C" w:rsidP="003B15D9">
      <w:pPr>
        <w:rPr>
          <w:rFonts w:ascii="Times New Roman" w:hAnsi="Times New Roman"/>
          <w:szCs w:val="24"/>
        </w:rPr>
      </w:pP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GCID: Governor’s Council on Impaired Driving</w:t>
      </w:r>
    </w:p>
    <w:p w:rsidR="00693865" w:rsidRPr="008E2141" w:rsidRDefault="00693865" w:rsidP="000557C5">
      <w:pPr>
        <w:rPr>
          <w:rFonts w:ascii="Times New Roman" w:hAnsi="Times New Roman"/>
          <w:szCs w:val="24"/>
        </w:rPr>
      </w:pPr>
    </w:p>
    <w:p w:rsidR="00E5208D" w:rsidRDefault="00E5208D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IC</w:t>
      </w:r>
      <w:r w:rsidR="001F1F6E" w:rsidRPr="008E2141">
        <w:rPr>
          <w:rFonts w:ascii="Times New Roman" w:hAnsi="Times New Roman"/>
          <w:szCs w:val="24"/>
        </w:rPr>
        <w:t xml:space="preserve"> &amp; </w:t>
      </w:r>
      <w:r w:rsidRPr="008E2141">
        <w:rPr>
          <w:rFonts w:ascii="Times New Roman" w:hAnsi="Times New Roman"/>
          <w:szCs w:val="24"/>
        </w:rPr>
        <w:t>RC: International Certification and Reciprocity Consortium</w:t>
      </w:r>
    </w:p>
    <w:p w:rsidR="00FF3635" w:rsidRPr="008E2141" w:rsidRDefault="00FF3635" w:rsidP="000557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IOM: Institute of Medicine</w:t>
      </w: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ISOS: International Survivors of Suicide</w:t>
      </w:r>
    </w:p>
    <w:p w:rsidR="00693865" w:rsidRPr="008E2141" w:rsidRDefault="00693865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IT: Information Technology</w:t>
      </w:r>
    </w:p>
    <w:p w:rsidR="00DA7566" w:rsidRPr="008E2141" w:rsidRDefault="00DA7566" w:rsidP="000557C5">
      <w:pPr>
        <w:rPr>
          <w:rFonts w:ascii="Times New Roman" w:hAnsi="Times New Roman"/>
          <w:szCs w:val="24"/>
        </w:rPr>
      </w:pP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NA: Needs Assessment</w:t>
      </w: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NIH: National Institute of Health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NREPP: National Registry of Evidence-Based Practices and Programs</w:t>
      </w:r>
    </w:p>
    <w:p w:rsidR="001B1B97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NRT: Nicotine Replacement Therapy</w:t>
      </w:r>
    </w:p>
    <w:p w:rsidR="00105A77" w:rsidRDefault="00105A77" w:rsidP="000557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SDUH: National Survey on Drug Use and Health</w:t>
      </w:r>
    </w:p>
    <w:p w:rsidR="00105A77" w:rsidRPr="008E2141" w:rsidRDefault="00105A77" w:rsidP="000557C5">
      <w:pPr>
        <w:rPr>
          <w:rFonts w:ascii="Times New Roman" w:hAnsi="Times New Roman"/>
          <w:szCs w:val="24"/>
        </w:rPr>
      </w:pP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lastRenderedPageBreak/>
        <w:t>PDMP: Prescription Drug Monitoring Program</w:t>
      </w:r>
    </w:p>
    <w:p w:rsidR="00E5208D" w:rsidRDefault="00E5208D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PERC: Prevention Evaluation Reporting for Communities</w:t>
      </w:r>
    </w:p>
    <w:p w:rsidR="00FF3635" w:rsidRPr="008E2141" w:rsidRDefault="00FF3635" w:rsidP="000557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FS: Partnership for Success</w:t>
      </w:r>
      <w:r w:rsidR="00105A77">
        <w:rPr>
          <w:rFonts w:ascii="Times New Roman" w:hAnsi="Times New Roman"/>
          <w:szCs w:val="24"/>
        </w:rPr>
        <w:t>-Community Grant</w:t>
      </w:r>
    </w:p>
    <w:p w:rsidR="001B1B97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PHN: Public Health Nursing (or Nurses)</w:t>
      </w:r>
    </w:p>
    <w:p w:rsidR="00105A77" w:rsidRPr="008E2141" w:rsidRDefault="00105A77" w:rsidP="000557C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IPR: Prevention Intervention Planning and Reporting System</w:t>
      </w:r>
    </w:p>
    <w:p w:rsidR="001B1B97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PNA: Prevention Needs Assessment</w:t>
      </w:r>
    </w:p>
    <w:p w:rsidR="006B33AE" w:rsidRDefault="006B33AE" w:rsidP="003B15D9">
      <w:pPr>
        <w:rPr>
          <w:rFonts w:ascii="Times New Roman" w:hAnsi="Times New Roman"/>
          <w:szCs w:val="24"/>
        </w:rPr>
      </w:pPr>
    </w:p>
    <w:p w:rsidR="006B33AE" w:rsidRPr="008E2141" w:rsidRDefault="006B33AE" w:rsidP="003B15D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QPR: Question, Persuade, and Refer (Suicide Prevention Training)</w:t>
      </w:r>
    </w:p>
    <w:p w:rsidR="00D1408C" w:rsidRPr="008E2141" w:rsidRDefault="00D1408C" w:rsidP="003B15D9">
      <w:pPr>
        <w:rPr>
          <w:rFonts w:ascii="Times New Roman" w:hAnsi="Times New Roman"/>
          <w:szCs w:val="24"/>
        </w:rPr>
      </w:pP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RBST: Responsible Beverage Server Training</w:t>
      </w:r>
    </w:p>
    <w:p w:rsidR="00DA7566" w:rsidRDefault="00DA7566" w:rsidP="003B15D9">
      <w:pPr>
        <w:rPr>
          <w:rFonts w:ascii="Times New Roman" w:hAnsi="Times New Roman"/>
          <w:szCs w:val="24"/>
        </w:rPr>
      </w:pPr>
    </w:p>
    <w:p w:rsidR="006B33AE" w:rsidRPr="008E2141" w:rsidRDefault="006B33AE" w:rsidP="003B15D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ABG: Substance Abuse Prevention and Training Block Grant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AMHSA: Substance Abuse and Mental Health Services Administration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APST: Substance Abuse Prevention Skills Training</w:t>
      </w:r>
    </w:p>
    <w:p w:rsidR="001B1B97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EOW: State Epidemiological Outcomes Workgroup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proofErr w:type="spellStart"/>
      <w:proofErr w:type="gramStart"/>
      <w:r w:rsidRPr="008E2141">
        <w:rPr>
          <w:rFonts w:ascii="Times New Roman" w:hAnsi="Times New Roman"/>
          <w:szCs w:val="24"/>
        </w:rPr>
        <w:t>SoS</w:t>
      </w:r>
      <w:proofErr w:type="spellEnd"/>
      <w:proofErr w:type="gramEnd"/>
      <w:r w:rsidRPr="008E2141">
        <w:rPr>
          <w:rFonts w:ascii="Times New Roman" w:hAnsi="Times New Roman"/>
          <w:szCs w:val="24"/>
        </w:rPr>
        <w:t>: Sources of Strength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OPHE: Society for Public Health Education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proofErr w:type="spellStart"/>
      <w:r w:rsidRPr="008E2141">
        <w:rPr>
          <w:rFonts w:ascii="Times New Roman" w:hAnsi="Times New Roman"/>
          <w:szCs w:val="24"/>
        </w:rPr>
        <w:t>SP</w:t>
      </w:r>
      <w:r w:rsidR="005B6649" w:rsidRPr="008E2141">
        <w:rPr>
          <w:rFonts w:ascii="Times New Roman" w:hAnsi="Times New Roman"/>
          <w:szCs w:val="24"/>
        </w:rPr>
        <w:t>x</w:t>
      </w:r>
      <w:proofErr w:type="spellEnd"/>
      <w:r w:rsidRPr="008E2141">
        <w:rPr>
          <w:rFonts w:ascii="Times New Roman" w:hAnsi="Times New Roman"/>
          <w:szCs w:val="24"/>
        </w:rPr>
        <w:t>: Suicide Prevention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PF: Strategic Prevention Framework</w:t>
      </w: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PF-SIG: Strategic Prevention Framework – State Incentive Grant</w:t>
      </w:r>
    </w:p>
    <w:p w:rsidR="00693865" w:rsidRPr="008E2141" w:rsidRDefault="00693865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PCS: Suicide Prevention Capacity Specialist</w:t>
      </w:r>
    </w:p>
    <w:p w:rsidR="00693865" w:rsidRPr="008E2141" w:rsidRDefault="00693865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PD: Suicide Prevention Director</w:t>
      </w:r>
    </w:p>
    <w:p w:rsidR="001B1B97" w:rsidRPr="008E2141" w:rsidRDefault="001B1B97" w:rsidP="008F1B5D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PRC: Suicide Prevention Resource Center</w:t>
      </w:r>
    </w:p>
    <w:p w:rsidR="001B1B97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S</w:t>
      </w:r>
      <w:r w:rsidR="00DA7566" w:rsidRPr="008E2141">
        <w:rPr>
          <w:rFonts w:ascii="Times New Roman" w:hAnsi="Times New Roman"/>
          <w:szCs w:val="24"/>
        </w:rPr>
        <w:t>PS</w:t>
      </w:r>
      <w:r w:rsidRPr="008E2141">
        <w:rPr>
          <w:rFonts w:ascii="Times New Roman" w:hAnsi="Times New Roman"/>
          <w:szCs w:val="24"/>
        </w:rPr>
        <w:t xml:space="preserve">SS: </w:t>
      </w:r>
      <w:r w:rsidR="00DA7566" w:rsidRPr="008E2141">
        <w:rPr>
          <w:rFonts w:ascii="Times New Roman" w:hAnsi="Times New Roman"/>
          <w:szCs w:val="24"/>
        </w:rPr>
        <w:t xml:space="preserve">Suicide Prevention </w:t>
      </w:r>
      <w:r w:rsidRPr="008E2141">
        <w:rPr>
          <w:rFonts w:ascii="Times New Roman" w:hAnsi="Times New Roman"/>
          <w:szCs w:val="24"/>
        </w:rPr>
        <w:t>Support Specialist</w:t>
      </w:r>
    </w:p>
    <w:p w:rsidR="006B33AE" w:rsidRPr="008E2141" w:rsidRDefault="006B33AE" w:rsidP="003B15D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OP Act: Sober Truth on Preventing Underage Drinking Act</w:t>
      </w:r>
    </w:p>
    <w:p w:rsidR="00DA7566" w:rsidRPr="008E2141" w:rsidRDefault="00DA7566" w:rsidP="003B15D9">
      <w:pPr>
        <w:rPr>
          <w:rFonts w:ascii="Times New Roman" w:hAnsi="Times New Roman"/>
          <w:szCs w:val="24"/>
        </w:rPr>
      </w:pP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proofErr w:type="spellStart"/>
      <w:r w:rsidRPr="008E2141">
        <w:rPr>
          <w:rFonts w:ascii="Times New Roman" w:hAnsi="Times New Roman"/>
          <w:szCs w:val="24"/>
        </w:rPr>
        <w:t>TiPS</w:t>
      </w:r>
      <w:proofErr w:type="spellEnd"/>
      <w:r w:rsidRPr="008E2141">
        <w:rPr>
          <w:rFonts w:ascii="Times New Roman" w:hAnsi="Times New Roman"/>
          <w:szCs w:val="24"/>
        </w:rPr>
        <w:t>: Training for Intervention Procedures</w:t>
      </w:r>
    </w:p>
    <w:p w:rsidR="00693865" w:rsidRDefault="00693865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TED: Training &amp; Education Director</w:t>
      </w:r>
    </w:p>
    <w:p w:rsidR="001B1B97" w:rsidRPr="008E2141" w:rsidRDefault="001B1B97" w:rsidP="003B15D9">
      <w:pPr>
        <w:rPr>
          <w:rFonts w:ascii="Times New Roman" w:hAnsi="Times New Roman"/>
          <w:szCs w:val="24"/>
          <w:highlight w:val="yellow"/>
        </w:rPr>
      </w:pPr>
      <w:r w:rsidRPr="008E2141">
        <w:rPr>
          <w:rFonts w:ascii="Times New Roman" w:hAnsi="Times New Roman"/>
          <w:szCs w:val="24"/>
        </w:rPr>
        <w:t>TTAC: Tobacco Technical Assistance Consortium</w:t>
      </w:r>
    </w:p>
    <w:p w:rsidR="00DA7566" w:rsidRPr="008E2141" w:rsidRDefault="00DA7566" w:rsidP="000557C5">
      <w:pPr>
        <w:rPr>
          <w:rFonts w:ascii="Times New Roman" w:hAnsi="Times New Roman"/>
          <w:szCs w:val="24"/>
        </w:rPr>
      </w:pP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USAFSP: United States Air Force Suicide Prevention</w:t>
      </w:r>
    </w:p>
    <w:p w:rsidR="00DA7566" w:rsidRPr="008E2141" w:rsidRDefault="00DA7566" w:rsidP="000557C5">
      <w:pPr>
        <w:rPr>
          <w:rFonts w:ascii="Times New Roman" w:hAnsi="Times New Roman"/>
          <w:szCs w:val="24"/>
        </w:rPr>
      </w:pP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VA: Veterans Affairs</w:t>
      </w:r>
    </w:p>
    <w:p w:rsidR="00DA7566" w:rsidRPr="008E2141" w:rsidRDefault="00DA7566" w:rsidP="003B15D9">
      <w:pPr>
        <w:rPr>
          <w:rFonts w:ascii="Times New Roman" w:hAnsi="Times New Roman"/>
          <w:szCs w:val="24"/>
        </w:rPr>
      </w:pPr>
    </w:p>
    <w:p w:rsidR="001B1B97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WASCOP: Wyoming Association of Sheriffs and Chiefs of Police</w:t>
      </w:r>
    </w:p>
    <w:p w:rsidR="006B33AE" w:rsidRPr="008E2141" w:rsidRDefault="006B33AE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WDH-PHD: Wyoming Department of Health, Public Health Division</w:t>
      </w:r>
    </w:p>
    <w:p w:rsidR="001B1B97" w:rsidRPr="008E2141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WHA: Wyoming Hospital Association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WQTP: Wyoming Quit Tobacco Program</w:t>
      </w: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WRAS: Wyoming Prescription Drug Abuse Stakeholders</w:t>
      </w:r>
    </w:p>
    <w:p w:rsidR="001B1B97" w:rsidRDefault="001B1B97" w:rsidP="000557C5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WYAA: Wyoming Afterschool Alliance</w:t>
      </w:r>
    </w:p>
    <w:p w:rsidR="006B33AE" w:rsidRPr="008E2141" w:rsidRDefault="006B33AE" w:rsidP="006B33AE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WYSAC: Wyoming Survey and Analysis Center</w:t>
      </w:r>
    </w:p>
    <w:p w:rsidR="00E5208D" w:rsidRPr="008E2141" w:rsidRDefault="00E5208D" w:rsidP="00E5208D">
      <w:pPr>
        <w:pStyle w:val="CommentText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8E2141">
        <w:rPr>
          <w:rFonts w:ascii="Times New Roman" w:hAnsi="Times New Roman"/>
          <w:sz w:val="24"/>
          <w:szCs w:val="24"/>
        </w:rPr>
        <w:t>WYSPAC: Wyoming Suicide Prevention Advisory Council</w:t>
      </w:r>
    </w:p>
    <w:p w:rsidR="00DA7566" w:rsidRPr="008E2141" w:rsidRDefault="00DA7566" w:rsidP="003B15D9">
      <w:pPr>
        <w:rPr>
          <w:rFonts w:ascii="Times New Roman" w:hAnsi="Times New Roman"/>
          <w:szCs w:val="24"/>
        </w:rPr>
      </w:pPr>
    </w:p>
    <w:p w:rsidR="001B1B97" w:rsidRPr="008E2141" w:rsidRDefault="001B1B97" w:rsidP="003B15D9">
      <w:pPr>
        <w:rPr>
          <w:rFonts w:ascii="Times New Roman" w:hAnsi="Times New Roman"/>
          <w:szCs w:val="24"/>
        </w:rPr>
      </w:pPr>
      <w:r w:rsidRPr="008E2141">
        <w:rPr>
          <w:rFonts w:ascii="Times New Roman" w:hAnsi="Times New Roman"/>
          <w:szCs w:val="24"/>
        </w:rPr>
        <w:t>YRBS: Youth Risk Behavior Survey</w:t>
      </w:r>
    </w:p>
    <w:sectPr w:rsidR="001B1B97" w:rsidRPr="008E2141" w:rsidSect="00693865">
      <w:pgSz w:w="12240" w:h="15840"/>
      <w:pgMar w:top="1296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3C61" w:rsidRDefault="00B63C61" w:rsidP="00693865">
      <w:r>
        <w:separator/>
      </w:r>
    </w:p>
  </w:endnote>
  <w:endnote w:type="continuationSeparator" w:id="0">
    <w:p w:rsidR="00B63C61" w:rsidRDefault="00B63C61" w:rsidP="00693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ormata">
    <w:altName w:val="Corbel"/>
    <w:charset w:val="00"/>
    <w:family w:val="swiss"/>
    <w:pitch w:val="variable"/>
    <w:sig w:usb0="00000003" w:usb1="40000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3C61" w:rsidRDefault="00B63C61" w:rsidP="00693865">
      <w:r>
        <w:separator/>
      </w:r>
    </w:p>
  </w:footnote>
  <w:footnote w:type="continuationSeparator" w:id="0">
    <w:p w:rsidR="00B63C61" w:rsidRDefault="00B63C61" w:rsidP="006938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c2NTQyNTYyNDNR0lEKTi0uzszPAykwrAUANWiZPCwAAAA="/>
  </w:docVars>
  <w:rsids>
    <w:rsidRoot w:val="0079047A"/>
    <w:rsid w:val="00014046"/>
    <w:rsid w:val="00014C6D"/>
    <w:rsid w:val="00023113"/>
    <w:rsid w:val="00023821"/>
    <w:rsid w:val="00054BF1"/>
    <w:rsid w:val="000557C5"/>
    <w:rsid w:val="0009447A"/>
    <w:rsid w:val="000A1090"/>
    <w:rsid w:val="000B6819"/>
    <w:rsid w:val="000D1FEF"/>
    <w:rsid w:val="00105A77"/>
    <w:rsid w:val="00180A78"/>
    <w:rsid w:val="0018420A"/>
    <w:rsid w:val="00193651"/>
    <w:rsid w:val="0019596E"/>
    <w:rsid w:val="001B1B97"/>
    <w:rsid w:val="001C612D"/>
    <w:rsid w:val="001C66DB"/>
    <w:rsid w:val="001F1F6E"/>
    <w:rsid w:val="002052D9"/>
    <w:rsid w:val="00221372"/>
    <w:rsid w:val="002331E8"/>
    <w:rsid w:val="00240105"/>
    <w:rsid w:val="00256892"/>
    <w:rsid w:val="00257F66"/>
    <w:rsid w:val="0026251E"/>
    <w:rsid w:val="00275E9C"/>
    <w:rsid w:val="002A3179"/>
    <w:rsid w:val="002B1B24"/>
    <w:rsid w:val="002B23EF"/>
    <w:rsid w:val="002C077D"/>
    <w:rsid w:val="002F0912"/>
    <w:rsid w:val="002F565B"/>
    <w:rsid w:val="00305AD2"/>
    <w:rsid w:val="00310A6F"/>
    <w:rsid w:val="0033368B"/>
    <w:rsid w:val="00336DDD"/>
    <w:rsid w:val="003641D3"/>
    <w:rsid w:val="00377E9D"/>
    <w:rsid w:val="00397AAC"/>
    <w:rsid w:val="003B15D9"/>
    <w:rsid w:val="003C3D69"/>
    <w:rsid w:val="003F7055"/>
    <w:rsid w:val="0041783E"/>
    <w:rsid w:val="0043797C"/>
    <w:rsid w:val="00442472"/>
    <w:rsid w:val="004D0618"/>
    <w:rsid w:val="004D1741"/>
    <w:rsid w:val="004F023D"/>
    <w:rsid w:val="004F3DFE"/>
    <w:rsid w:val="00574460"/>
    <w:rsid w:val="005877C6"/>
    <w:rsid w:val="00593325"/>
    <w:rsid w:val="005B3210"/>
    <w:rsid w:val="005B6649"/>
    <w:rsid w:val="005D2EAD"/>
    <w:rsid w:val="005D5769"/>
    <w:rsid w:val="00604DD5"/>
    <w:rsid w:val="006149DF"/>
    <w:rsid w:val="0062418A"/>
    <w:rsid w:val="00657FAD"/>
    <w:rsid w:val="00661754"/>
    <w:rsid w:val="00663D36"/>
    <w:rsid w:val="00665ED5"/>
    <w:rsid w:val="006839F5"/>
    <w:rsid w:val="006845CF"/>
    <w:rsid w:val="00693865"/>
    <w:rsid w:val="006958B7"/>
    <w:rsid w:val="006A09BA"/>
    <w:rsid w:val="006A13FB"/>
    <w:rsid w:val="006B33AE"/>
    <w:rsid w:val="006B693C"/>
    <w:rsid w:val="006C4C37"/>
    <w:rsid w:val="00707EC9"/>
    <w:rsid w:val="0071560C"/>
    <w:rsid w:val="0072061C"/>
    <w:rsid w:val="0076299E"/>
    <w:rsid w:val="007816B1"/>
    <w:rsid w:val="0079047A"/>
    <w:rsid w:val="007A4138"/>
    <w:rsid w:val="007D3D40"/>
    <w:rsid w:val="007E6FE9"/>
    <w:rsid w:val="0080022F"/>
    <w:rsid w:val="00812671"/>
    <w:rsid w:val="008934C8"/>
    <w:rsid w:val="008C2FA8"/>
    <w:rsid w:val="008E2141"/>
    <w:rsid w:val="008F1B5D"/>
    <w:rsid w:val="0091424D"/>
    <w:rsid w:val="0091520C"/>
    <w:rsid w:val="009439B9"/>
    <w:rsid w:val="00944BB1"/>
    <w:rsid w:val="00946B86"/>
    <w:rsid w:val="00982078"/>
    <w:rsid w:val="009A5AB2"/>
    <w:rsid w:val="009C5FA0"/>
    <w:rsid w:val="009D6A40"/>
    <w:rsid w:val="009F695E"/>
    <w:rsid w:val="00A12FA1"/>
    <w:rsid w:val="00A13CA1"/>
    <w:rsid w:val="00A6749E"/>
    <w:rsid w:val="00AB76E2"/>
    <w:rsid w:val="00B35216"/>
    <w:rsid w:val="00B46B93"/>
    <w:rsid w:val="00B55C20"/>
    <w:rsid w:val="00B63C61"/>
    <w:rsid w:val="00BA34A9"/>
    <w:rsid w:val="00BF566F"/>
    <w:rsid w:val="00C03380"/>
    <w:rsid w:val="00C268E8"/>
    <w:rsid w:val="00CA2CD4"/>
    <w:rsid w:val="00CC09E2"/>
    <w:rsid w:val="00CE661B"/>
    <w:rsid w:val="00D1408C"/>
    <w:rsid w:val="00D1567E"/>
    <w:rsid w:val="00D4260D"/>
    <w:rsid w:val="00D60436"/>
    <w:rsid w:val="00D911F3"/>
    <w:rsid w:val="00D92EC2"/>
    <w:rsid w:val="00DA6444"/>
    <w:rsid w:val="00DA7566"/>
    <w:rsid w:val="00DB6950"/>
    <w:rsid w:val="00DC2F9D"/>
    <w:rsid w:val="00E24246"/>
    <w:rsid w:val="00E5208D"/>
    <w:rsid w:val="00E57290"/>
    <w:rsid w:val="00EA3052"/>
    <w:rsid w:val="00EA6B64"/>
    <w:rsid w:val="00EB0924"/>
    <w:rsid w:val="00EB65E1"/>
    <w:rsid w:val="00F005B3"/>
    <w:rsid w:val="00F267CF"/>
    <w:rsid w:val="00F50C8D"/>
    <w:rsid w:val="00F54E37"/>
    <w:rsid w:val="00F54F1E"/>
    <w:rsid w:val="00F67E1D"/>
    <w:rsid w:val="00F926ED"/>
    <w:rsid w:val="00FA14C4"/>
    <w:rsid w:val="00FA6E92"/>
    <w:rsid w:val="00FE577C"/>
    <w:rsid w:val="00FE732C"/>
    <w:rsid w:val="00FF3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Formata" w:eastAsia="Times New Roman" w:hAnsi="Formata" w:cs="Times New Roman"/>
        <w:sz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38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865"/>
  </w:style>
  <w:style w:type="paragraph" w:styleId="Footer">
    <w:name w:val="footer"/>
    <w:basedOn w:val="Normal"/>
    <w:link w:val="FooterChar"/>
    <w:uiPriority w:val="99"/>
    <w:unhideWhenUsed/>
    <w:rsid w:val="006938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865"/>
  </w:style>
  <w:style w:type="character" w:styleId="CommentReference">
    <w:name w:val="annotation reference"/>
    <w:basedOn w:val="DefaultParagraphFont"/>
    <w:uiPriority w:val="99"/>
    <w:semiHidden/>
    <w:unhideWhenUsed/>
    <w:rsid w:val="00305A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5AD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5AD2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A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AD2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A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AD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Formata" w:eastAsia="Times New Roman" w:hAnsi="Formata" w:cs="Times New Roman"/>
        <w:sz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38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865"/>
  </w:style>
  <w:style w:type="paragraph" w:styleId="Footer">
    <w:name w:val="footer"/>
    <w:basedOn w:val="Normal"/>
    <w:link w:val="FooterChar"/>
    <w:uiPriority w:val="99"/>
    <w:unhideWhenUsed/>
    <w:rsid w:val="006938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865"/>
  </w:style>
  <w:style w:type="character" w:styleId="CommentReference">
    <w:name w:val="annotation reference"/>
    <w:basedOn w:val="DefaultParagraphFont"/>
    <w:uiPriority w:val="99"/>
    <w:semiHidden/>
    <w:unhideWhenUsed/>
    <w:rsid w:val="00305A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5AD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5AD2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A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AD2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A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A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63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80A2E6-086E-428D-93C4-1589F3D28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048 Department of Health</Company>
  <LinksUpToDate>false</LinksUpToDate>
  <CharactersWithSpaces>3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ey Drake</dc:creator>
  <cp:lastModifiedBy>Ashley Provencio</cp:lastModifiedBy>
  <cp:revision>8</cp:revision>
  <cp:lastPrinted>2014-01-30T19:22:00Z</cp:lastPrinted>
  <dcterms:created xsi:type="dcterms:W3CDTF">2018-10-16T21:52:00Z</dcterms:created>
  <dcterms:modified xsi:type="dcterms:W3CDTF">2018-10-18T16:14:00Z</dcterms:modified>
</cp:coreProperties>
</file>